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comments.xml" ContentType="application/vnd.openxmlformats-officedocument.wordprocessingml.comments+xml"/>
  <Override PartName="/word/commentsExtended.xml" ContentType="application/vnd.openxmlformats-officedocument.wordprocessingml.commentsExtended+xml"/>
  <Override PartName="/word/commentsIds.xml" ContentType="application/vnd.openxmlformats-officedocument.wordprocessingml.commentsIds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ED1C3C6" w14:textId="77777777" w:rsidR="004073F6" w:rsidRDefault="004073F6"/>
    <w:p w14:paraId="705034E7" w14:textId="77777777" w:rsidR="004073F6" w:rsidRDefault="004073F6"/>
    <w:p w14:paraId="500A880A" w14:textId="77777777" w:rsidR="004073F6" w:rsidRDefault="004073F6">
      <w:r>
        <w:t>Creating the first cluster node (Eman)</w:t>
      </w:r>
    </w:p>
    <w:p w14:paraId="3F11C6DE" w14:textId="77777777" w:rsidR="004073F6" w:rsidRDefault="004073F6" w:rsidP="004073F6">
      <w:r>
        <w:rPr>
          <w:noProof/>
        </w:rPr>
        <w:drawing>
          <wp:inline distT="0" distB="0" distL="0" distR="0" wp14:anchorId="3CB9D202" wp14:editId="3FBA743D">
            <wp:extent cx="5731510" cy="466725"/>
            <wp:effectExtent l="0" t="0" r="2540" b="9525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4667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8070752" w14:textId="77777777" w:rsidR="004073F6" w:rsidRDefault="004073F6" w:rsidP="004073F6">
      <w:r>
        <w:t>Creating the second cluster node (Fadi</w:t>
      </w:r>
      <w:proofErr w:type="gramStart"/>
      <w:r>
        <w:t>)</w:t>
      </w:r>
      <w:r w:rsidR="000A1728">
        <w:t>, and</w:t>
      </w:r>
      <w:proofErr w:type="gramEnd"/>
      <w:r w:rsidR="000A1728">
        <w:t xml:space="preserve"> connecting both of them as a master and slave to establish gossiping.</w:t>
      </w:r>
    </w:p>
    <w:p w14:paraId="30B09202" w14:textId="77777777" w:rsidR="004073F6" w:rsidRDefault="004073F6" w:rsidP="004073F6">
      <w:r>
        <w:rPr>
          <w:noProof/>
        </w:rPr>
        <w:drawing>
          <wp:inline distT="0" distB="0" distL="0" distR="0" wp14:anchorId="6F0A1602" wp14:editId="70FB405D">
            <wp:extent cx="5731510" cy="2621915"/>
            <wp:effectExtent l="0" t="0" r="2540" b="6985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6219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0DE1991" w14:textId="77777777" w:rsidR="004073F6" w:rsidRDefault="004073F6"/>
    <w:p w14:paraId="6387840C" w14:textId="6001A221" w:rsidR="004073F6" w:rsidRDefault="00A15831">
      <w:r>
        <w:t>Showing the two nodes running</w:t>
      </w:r>
    </w:p>
    <w:p w14:paraId="39B5B5A3" w14:textId="58FC847E" w:rsidR="00D44AA2" w:rsidRDefault="00D44AA2">
      <w:r>
        <w:rPr>
          <w:noProof/>
        </w:rPr>
        <w:drawing>
          <wp:inline distT="0" distB="0" distL="0" distR="0" wp14:anchorId="6A73BB86" wp14:editId="2C749C8C">
            <wp:extent cx="5731510" cy="935990"/>
            <wp:effectExtent l="0" t="0" r="254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9359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C4397FF" w14:textId="31637541" w:rsidR="00C35A9A" w:rsidRDefault="00C35A9A" w:rsidP="00C35A9A"/>
    <w:p w14:paraId="4F961CA6" w14:textId="148E6346" w:rsidR="00C35A9A" w:rsidRDefault="00821963" w:rsidP="00C35A9A">
      <w:r>
        <w:t>Creating a database for the hacker stories</w:t>
      </w:r>
    </w:p>
    <w:p w14:paraId="3607E890" w14:textId="6A7C0F99" w:rsidR="0085667A" w:rsidRDefault="006735D8" w:rsidP="0085667A">
      <w:r>
        <w:t xml:space="preserve">CREATE KEYSPACE </w:t>
      </w:r>
      <w:proofErr w:type="spellStart"/>
      <w:r w:rsidR="0085667A">
        <w:t>project_DB</w:t>
      </w:r>
      <w:proofErr w:type="spellEnd"/>
    </w:p>
    <w:p w14:paraId="4F7453A5" w14:textId="4F271676" w:rsidR="004073F6" w:rsidRDefault="006735D8" w:rsidP="006735D8">
      <w:r>
        <w:t>WITH replication = {'class':'</w:t>
      </w:r>
      <w:proofErr w:type="spellStart"/>
      <w:r>
        <w:t>SimpleStrategy</w:t>
      </w:r>
      <w:proofErr w:type="spellEnd"/>
      <w:r>
        <w:t>', '</w:t>
      </w:r>
      <w:proofErr w:type="spellStart"/>
      <w:r>
        <w:t>replication_factor</w:t>
      </w:r>
      <w:proofErr w:type="spellEnd"/>
      <w:proofErr w:type="gramStart"/>
      <w:r>
        <w:t>' :</w:t>
      </w:r>
      <w:proofErr w:type="gramEnd"/>
      <w:r>
        <w:t xml:space="preserve"> </w:t>
      </w:r>
      <w:r w:rsidR="0085667A">
        <w:t>2</w:t>
      </w:r>
      <w:r>
        <w:t>};</w:t>
      </w:r>
    </w:p>
    <w:p w14:paraId="29959279" w14:textId="6A20EB1F" w:rsidR="006961C3" w:rsidRDefault="006961C3" w:rsidP="006735D8"/>
    <w:p w14:paraId="0BE8E2D3" w14:textId="7B7F6D65" w:rsidR="006961C3" w:rsidRDefault="006961C3" w:rsidP="006735D8">
      <w:r>
        <w:rPr>
          <w:noProof/>
        </w:rPr>
        <w:lastRenderedPageBreak/>
        <w:drawing>
          <wp:inline distT="0" distB="0" distL="0" distR="0" wp14:anchorId="1A189AAC" wp14:editId="505E0C58">
            <wp:extent cx="5731510" cy="1161415"/>
            <wp:effectExtent l="0" t="0" r="2540" b="635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11614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294AD6E" w14:textId="434C6496" w:rsidR="00943AF5" w:rsidRDefault="00943AF5" w:rsidP="006735D8"/>
    <w:p w14:paraId="64BBA46F" w14:textId="7094A56A" w:rsidR="00943AF5" w:rsidRDefault="00E732B6" w:rsidP="006735D8">
      <w:r>
        <w:t xml:space="preserve">Using </w:t>
      </w:r>
      <w:proofErr w:type="gramStart"/>
      <w:r>
        <w:t>the  project</w:t>
      </w:r>
      <w:proofErr w:type="gramEnd"/>
      <w:r>
        <w:t xml:space="preserve"> database</w:t>
      </w:r>
    </w:p>
    <w:p w14:paraId="111F0F85" w14:textId="5D8EC88B" w:rsidR="00943AF5" w:rsidRDefault="00943AF5" w:rsidP="006735D8">
      <w:r>
        <w:rPr>
          <w:noProof/>
        </w:rPr>
        <w:drawing>
          <wp:inline distT="0" distB="0" distL="0" distR="0" wp14:anchorId="52A71A22" wp14:editId="6FA26011">
            <wp:extent cx="4867275" cy="733425"/>
            <wp:effectExtent l="0" t="0" r="9525" b="9525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4867275" cy="7334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9B059A2" w14:textId="0D6B6D3A" w:rsidR="00C67A3F" w:rsidRDefault="00C67A3F" w:rsidP="006735D8"/>
    <w:p w14:paraId="6D4A0796" w14:textId="7F1AF628" w:rsidR="00C67A3F" w:rsidRDefault="00C67A3F" w:rsidP="006735D8"/>
    <w:p w14:paraId="4862626E" w14:textId="0166E038" w:rsidR="00C67A3F" w:rsidRDefault="00C67A3F" w:rsidP="006735D8"/>
    <w:p w14:paraId="62B4780B" w14:textId="61F18364" w:rsidR="00C67A3F" w:rsidRDefault="00C67A3F" w:rsidP="006735D8">
      <w:commentRangeStart w:id="0"/>
      <w:r w:rsidRPr="00F3380D">
        <w:rPr>
          <w:highlight w:val="yellow"/>
        </w:rPr>
        <w:t>Data model</w:t>
      </w:r>
      <w:r>
        <w:t xml:space="preserve"> </w:t>
      </w:r>
      <w:commentRangeEnd w:id="0"/>
      <w:r w:rsidR="00F3380D">
        <w:rPr>
          <w:rStyle w:val="CommentReference"/>
        </w:rPr>
        <w:commentReference w:id="0"/>
      </w:r>
    </w:p>
    <w:p w14:paraId="656C6925" w14:textId="0A68947A" w:rsidR="00C67A3F" w:rsidRDefault="00C67A3F" w:rsidP="006735D8">
      <w:r>
        <w:t xml:space="preserve">Creating the database to hold all needed data </w:t>
      </w:r>
    </w:p>
    <w:p w14:paraId="6914C9FC" w14:textId="63B7F7D6" w:rsidR="00C67A3F" w:rsidRDefault="00C67A3F" w:rsidP="006735D8"/>
    <w:p w14:paraId="23ABA995" w14:textId="251FB79F" w:rsidR="004E724C" w:rsidRDefault="004E724C" w:rsidP="006735D8">
      <w:pPr>
        <w:rPr>
          <w:b/>
          <w:bCs/>
        </w:rPr>
      </w:pPr>
      <w:r w:rsidRPr="004E724C">
        <w:rPr>
          <w:b/>
          <w:bCs/>
        </w:rPr>
        <w:t xml:space="preserve">Table stories </w:t>
      </w:r>
    </w:p>
    <w:p w14:paraId="4CD40A41" w14:textId="7D9A41FE" w:rsidR="001C09CD" w:rsidRDefault="001C09CD" w:rsidP="006735D8">
      <w:pPr>
        <w:rPr>
          <w:b/>
          <w:bCs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508"/>
        <w:gridCol w:w="4508"/>
      </w:tblGrid>
      <w:tr w:rsidR="001C09CD" w14:paraId="49A0792B" w14:textId="77777777" w:rsidTr="001C09CD">
        <w:tc>
          <w:tcPr>
            <w:tcW w:w="4508" w:type="dxa"/>
          </w:tcPr>
          <w:p w14:paraId="0DE35088" w14:textId="57BD8FA3" w:rsidR="001C09CD" w:rsidRDefault="001C09CD" w:rsidP="006735D8">
            <w:pPr>
              <w:rPr>
                <w:b/>
                <w:bCs/>
              </w:rPr>
            </w:pPr>
            <w:r>
              <w:rPr>
                <w:b/>
                <w:bCs/>
              </w:rPr>
              <w:t>Column Name</w:t>
            </w:r>
          </w:p>
        </w:tc>
        <w:tc>
          <w:tcPr>
            <w:tcW w:w="4508" w:type="dxa"/>
          </w:tcPr>
          <w:p w14:paraId="64952B06" w14:textId="65C117C2" w:rsidR="001C09CD" w:rsidRDefault="001C09CD" w:rsidP="006735D8">
            <w:pPr>
              <w:rPr>
                <w:b/>
                <w:bCs/>
              </w:rPr>
            </w:pPr>
            <w:r>
              <w:rPr>
                <w:b/>
                <w:bCs/>
              </w:rPr>
              <w:t xml:space="preserve">Data type </w:t>
            </w:r>
          </w:p>
        </w:tc>
      </w:tr>
      <w:tr w:rsidR="001C09CD" w14:paraId="1CB35577" w14:textId="77777777" w:rsidTr="001C09CD">
        <w:tc>
          <w:tcPr>
            <w:tcW w:w="4508" w:type="dxa"/>
          </w:tcPr>
          <w:p w14:paraId="2C55475B" w14:textId="77777777" w:rsidR="001C09CD" w:rsidRDefault="001C09CD" w:rsidP="006735D8">
            <w:pPr>
              <w:rPr>
                <w:b/>
                <w:bCs/>
              </w:rPr>
            </w:pPr>
          </w:p>
        </w:tc>
        <w:tc>
          <w:tcPr>
            <w:tcW w:w="4508" w:type="dxa"/>
          </w:tcPr>
          <w:p w14:paraId="5E9F34A4" w14:textId="77777777" w:rsidR="001C09CD" w:rsidRDefault="001C09CD" w:rsidP="006735D8">
            <w:pPr>
              <w:rPr>
                <w:b/>
                <w:bCs/>
              </w:rPr>
            </w:pPr>
          </w:p>
        </w:tc>
      </w:tr>
      <w:tr w:rsidR="001C09CD" w14:paraId="4E9355A4" w14:textId="77777777" w:rsidTr="001C09CD">
        <w:tc>
          <w:tcPr>
            <w:tcW w:w="4508" w:type="dxa"/>
          </w:tcPr>
          <w:p w14:paraId="26E28090" w14:textId="77777777" w:rsidR="001C09CD" w:rsidRDefault="001C09CD" w:rsidP="006735D8">
            <w:pPr>
              <w:rPr>
                <w:b/>
                <w:bCs/>
              </w:rPr>
            </w:pPr>
          </w:p>
        </w:tc>
        <w:tc>
          <w:tcPr>
            <w:tcW w:w="4508" w:type="dxa"/>
          </w:tcPr>
          <w:p w14:paraId="5A6ACEFB" w14:textId="77777777" w:rsidR="001C09CD" w:rsidRDefault="001C09CD" w:rsidP="006735D8">
            <w:pPr>
              <w:rPr>
                <w:b/>
                <w:bCs/>
              </w:rPr>
            </w:pPr>
          </w:p>
        </w:tc>
      </w:tr>
      <w:tr w:rsidR="001C09CD" w14:paraId="32747409" w14:textId="77777777" w:rsidTr="001C09CD">
        <w:tc>
          <w:tcPr>
            <w:tcW w:w="4508" w:type="dxa"/>
          </w:tcPr>
          <w:p w14:paraId="054941FC" w14:textId="77777777" w:rsidR="001C09CD" w:rsidRDefault="001C09CD" w:rsidP="006735D8">
            <w:pPr>
              <w:rPr>
                <w:b/>
                <w:bCs/>
              </w:rPr>
            </w:pPr>
          </w:p>
        </w:tc>
        <w:tc>
          <w:tcPr>
            <w:tcW w:w="4508" w:type="dxa"/>
          </w:tcPr>
          <w:p w14:paraId="66750602" w14:textId="77777777" w:rsidR="001C09CD" w:rsidRDefault="001C09CD" w:rsidP="006735D8">
            <w:pPr>
              <w:rPr>
                <w:b/>
                <w:bCs/>
              </w:rPr>
            </w:pPr>
          </w:p>
        </w:tc>
      </w:tr>
      <w:tr w:rsidR="001C09CD" w14:paraId="1D3ABF99" w14:textId="77777777" w:rsidTr="001C09CD">
        <w:tc>
          <w:tcPr>
            <w:tcW w:w="4508" w:type="dxa"/>
          </w:tcPr>
          <w:p w14:paraId="38945A08" w14:textId="77777777" w:rsidR="001C09CD" w:rsidRDefault="001C09CD" w:rsidP="006735D8">
            <w:pPr>
              <w:rPr>
                <w:b/>
                <w:bCs/>
              </w:rPr>
            </w:pPr>
          </w:p>
        </w:tc>
        <w:tc>
          <w:tcPr>
            <w:tcW w:w="4508" w:type="dxa"/>
          </w:tcPr>
          <w:p w14:paraId="2E4EB9CD" w14:textId="77777777" w:rsidR="001C09CD" w:rsidRDefault="001C09CD" w:rsidP="006735D8">
            <w:pPr>
              <w:rPr>
                <w:b/>
                <w:bCs/>
              </w:rPr>
            </w:pPr>
          </w:p>
        </w:tc>
      </w:tr>
      <w:tr w:rsidR="001C09CD" w14:paraId="07455B6E" w14:textId="77777777" w:rsidTr="001C09CD">
        <w:tc>
          <w:tcPr>
            <w:tcW w:w="4508" w:type="dxa"/>
          </w:tcPr>
          <w:p w14:paraId="71D5070D" w14:textId="77777777" w:rsidR="001C09CD" w:rsidRDefault="001C09CD" w:rsidP="006735D8">
            <w:pPr>
              <w:rPr>
                <w:b/>
                <w:bCs/>
              </w:rPr>
            </w:pPr>
          </w:p>
        </w:tc>
        <w:tc>
          <w:tcPr>
            <w:tcW w:w="4508" w:type="dxa"/>
          </w:tcPr>
          <w:p w14:paraId="147C7FF3" w14:textId="77777777" w:rsidR="001C09CD" w:rsidRDefault="001C09CD" w:rsidP="006735D8">
            <w:pPr>
              <w:rPr>
                <w:b/>
                <w:bCs/>
              </w:rPr>
            </w:pPr>
          </w:p>
        </w:tc>
      </w:tr>
      <w:tr w:rsidR="001C09CD" w14:paraId="65B7FD52" w14:textId="77777777" w:rsidTr="00C4013C">
        <w:tc>
          <w:tcPr>
            <w:tcW w:w="4508" w:type="dxa"/>
          </w:tcPr>
          <w:p w14:paraId="5AD5F115" w14:textId="77777777" w:rsidR="001C09CD" w:rsidRDefault="001C09CD" w:rsidP="00C4013C">
            <w:pPr>
              <w:rPr>
                <w:b/>
                <w:bCs/>
              </w:rPr>
            </w:pPr>
          </w:p>
        </w:tc>
        <w:tc>
          <w:tcPr>
            <w:tcW w:w="4508" w:type="dxa"/>
          </w:tcPr>
          <w:p w14:paraId="5C8E9A08" w14:textId="77777777" w:rsidR="001C09CD" w:rsidRDefault="001C09CD" w:rsidP="00C4013C">
            <w:pPr>
              <w:rPr>
                <w:b/>
                <w:bCs/>
              </w:rPr>
            </w:pPr>
          </w:p>
        </w:tc>
      </w:tr>
      <w:tr w:rsidR="001C09CD" w14:paraId="3E8D797A" w14:textId="77777777" w:rsidTr="00C4013C">
        <w:tc>
          <w:tcPr>
            <w:tcW w:w="4508" w:type="dxa"/>
          </w:tcPr>
          <w:p w14:paraId="5E7E1984" w14:textId="77777777" w:rsidR="001C09CD" w:rsidRDefault="001C09CD" w:rsidP="00C4013C">
            <w:pPr>
              <w:rPr>
                <w:b/>
                <w:bCs/>
              </w:rPr>
            </w:pPr>
          </w:p>
        </w:tc>
        <w:tc>
          <w:tcPr>
            <w:tcW w:w="4508" w:type="dxa"/>
          </w:tcPr>
          <w:p w14:paraId="26A5B7EB" w14:textId="77777777" w:rsidR="001C09CD" w:rsidRDefault="001C09CD" w:rsidP="00C4013C">
            <w:pPr>
              <w:rPr>
                <w:b/>
                <w:bCs/>
              </w:rPr>
            </w:pPr>
          </w:p>
        </w:tc>
      </w:tr>
      <w:tr w:rsidR="001C09CD" w14:paraId="0476D5F8" w14:textId="77777777" w:rsidTr="00C4013C">
        <w:tc>
          <w:tcPr>
            <w:tcW w:w="4508" w:type="dxa"/>
          </w:tcPr>
          <w:p w14:paraId="547A259F" w14:textId="77777777" w:rsidR="001C09CD" w:rsidRDefault="001C09CD" w:rsidP="00C4013C">
            <w:pPr>
              <w:rPr>
                <w:b/>
                <w:bCs/>
              </w:rPr>
            </w:pPr>
          </w:p>
        </w:tc>
        <w:tc>
          <w:tcPr>
            <w:tcW w:w="4508" w:type="dxa"/>
          </w:tcPr>
          <w:p w14:paraId="6D02189B" w14:textId="77777777" w:rsidR="001C09CD" w:rsidRDefault="001C09CD" w:rsidP="00C4013C">
            <w:pPr>
              <w:rPr>
                <w:b/>
                <w:bCs/>
              </w:rPr>
            </w:pPr>
          </w:p>
        </w:tc>
      </w:tr>
      <w:tr w:rsidR="001C09CD" w14:paraId="53E8C6AF" w14:textId="77777777" w:rsidTr="00C4013C">
        <w:tc>
          <w:tcPr>
            <w:tcW w:w="4508" w:type="dxa"/>
          </w:tcPr>
          <w:p w14:paraId="5DFB2EAF" w14:textId="77777777" w:rsidR="001C09CD" w:rsidRDefault="001C09CD" w:rsidP="00C4013C">
            <w:pPr>
              <w:rPr>
                <w:b/>
                <w:bCs/>
              </w:rPr>
            </w:pPr>
          </w:p>
        </w:tc>
        <w:tc>
          <w:tcPr>
            <w:tcW w:w="4508" w:type="dxa"/>
          </w:tcPr>
          <w:p w14:paraId="083AD422" w14:textId="77777777" w:rsidR="001C09CD" w:rsidRDefault="001C09CD" w:rsidP="00C4013C">
            <w:pPr>
              <w:rPr>
                <w:b/>
                <w:bCs/>
              </w:rPr>
            </w:pPr>
          </w:p>
        </w:tc>
      </w:tr>
      <w:tr w:rsidR="001C09CD" w14:paraId="0574B202" w14:textId="77777777" w:rsidTr="00C4013C">
        <w:tc>
          <w:tcPr>
            <w:tcW w:w="4508" w:type="dxa"/>
          </w:tcPr>
          <w:p w14:paraId="241B1978" w14:textId="77777777" w:rsidR="001C09CD" w:rsidRDefault="001C09CD" w:rsidP="00C4013C">
            <w:pPr>
              <w:rPr>
                <w:b/>
                <w:bCs/>
              </w:rPr>
            </w:pPr>
          </w:p>
        </w:tc>
        <w:tc>
          <w:tcPr>
            <w:tcW w:w="4508" w:type="dxa"/>
          </w:tcPr>
          <w:p w14:paraId="3EACC7AB" w14:textId="77777777" w:rsidR="001C09CD" w:rsidRDefault="001C09CD" w:rsidP="00C4013C">
            <w:pPr>
              <w:rPr>
                <w:b/>
                <w:bCs/>
              </w:rPr>
            </w:pPr>
          </w:p>
        </w:tc>
      </w:tr>
      <w:tr w:rsidR="001C09CD" w14:paraId="1650CF8F" w14:textId="77777777" w:rsidTr="001C09CD">
        <w:tc>
          <w:tcPr>
            <w:tcW w:w="4508" w:type="dxa"/>
          </w:tcPr>
          <w:p w14:paraId="0AD14FC0" w14:textId="77777777" w:rsidR="001C09CD" w:rsidRDefault="001C09CD" w:rsidP="006735D8">
            <w:pPr>
              <w:rPr>
                <w:b/>
                <w:bCs/>
              </w:rPr>
            </w:pPr>
          </w:p>
        </w:tc>
        <w:tc>
          <w:tcPr>
            <w:tcW w:w="4508" w:type="dxa"/>
          </w:tcPr>
          <w:p w14:paraId="1AED227D" w14:textId="77777777" w:rsidR="001C09CD" w:rsidRDefault="001C09CD" w:rsidP="006735D8">
            <w:pPr>
              <w:rPr>
                <w:b/>
                <w:bCs/>
              </w:rPr>
            </w:pPr>
          </w:p>
        </w:tc>
      </w:tr>
      <w:tr w:rsidR="001C09CD" w14:paraId="3F536215" w14:textId="77777777" w:rsidTr="001C09CD">
        <w:tc>
          <w:tcPr>
            <w:tcW w:w="4508" w:type="dxa"/>
          </w:tcPr>
          <w:p w14:paraId="353752A1" w14:textId="77777777" w:rsidR="001C09CD" w:rsidRDefault="001C09CD" w:rsidP="006735D8">
            <w:pPr>
              <w:rPr>
                <w:b/>
                <w:bCs/>
              </w:rPr>
            </w:pPr>
          </w:p>
        </w:tc>
        <w:tc>
          <w:tcPr>
            <w:tcW w:w="4508" w:type="dxa"/>
          </w:tcPr>
          <w:p w14:paraId="2669AE60" w14:textId="77777777" w:rsidR="001C09CD" w:rsidRDefault="001C09CD" w:rsidP="006735D8">
            <w:pPr>
              <w:rPr>
                <w:b/>
                <w:bCs/>
              </w:rPr>
            </w:pPr>
          </w:p>
        </w:tc>
      </w:tr>
    </w:tbl>
    <w:p w14:paraId="21E29A12" w14:textId="77777777" w:rsidR="001C09CD" w:rsidRPr="004E724C" w:rsidRDefault="001C09CD" w:rsidP="006735D8">
      <w:pPr>
        <w:rPr>
          <w:b/>
          <w:bCs/>
        </w:rPr>
      </w:pPr>
    </w:p>
    <w:p w14:paraId="75C15C6F" w14:textId="46311323" w:rsidR="00A24B39" w:rsidRDefault="004E724C" w:rsidP="004E724C">
      <w:r>
        <w:rPr>
          <w:rFonts w:eastAsia="Times New Roman"/>
          <w:color w:val="000000"/>
          <w:sz w:val="24"/>
          <w:szCs w:val="24"/>
        </w:rPr>
        <w:t xml:space="preserve">CREATE TABLE </w:t>
      </w:r>
      <w:proofErr w:type="spellStart"/>
      <w:r>
        <w:rPr>
          <w:rFonts w:eastAsia="Times New Roman"/>
          <w:color w:val="000000"/>
          <w:sz w:val="24"/>
          <w:szCs w:val="24"/>
        </w:rPr>
        <w:t>project_</w:t>
      </w:r>
      <w:proofErr w:type="gramStart"/>
      <w:r>
        <w:rPr>
          <w:rFonts w:eastAsia="Times New Roman"/>
          <w:color w:val="000000"/>
          <w:sz w:val="24"/>
          <w:szCs w:val="24"/>
        </w:rPr>
        <w:t>DB.stories</w:t>
      </w:r>
      <w:proofErr w:type="spellEnd"/>
      <w:proofErr w:type="gramEnd"/>
      <w:r>
        <w:rPr>
          <w:rFonts w:eastAsia="Times New Roman"/>
          <w:color w:val="000000"/>
          <w:sz w:val="24"/>
          <w:szCs w:val="24"/>
        </w:rPr>
        <w:t xml:space="preserve"> ( id int PRIMARY KEY, author text, </w:t>
      </w:r>
      <w:proofErr w:type="spellStart"/>
      <w:r>
        <w:rPr>
          <w:rFonts w:eastAsia="Times New Roman"/>
          <w:color w:val="000000"/>
          <w:sz w:val="24"/>
          <w:szCs w:val="24"/>
        </w:rPr>
        <w:t>by_name</w:t>
      </w:r>
      <w:proofErr w:type="spellEnd"/>
      <w:r>
        <w:rPr>
          <w:rFonts w:eastAsia="Times New Roman"/>
          <w:color w:val="000000"/>
          <w:sz w:val="24"/>
          <w:szCs w:val="24"/>
        </w:rPr>
        <w:t xml:space="preserve"> text, comments text, dead Boolean, deleted Boolean, descendants int, score int, time int, </w:t>
      </w:r>
      <w:proofErr w:type="spellStart"/>
      <w:r>
        <w:rPr>
          <w:rFonts w:eastAsia="Times New Roman"/>
          <w:color w:val="000000"/>
          <w:sz w:val="24"/>
          <w:szCs w:val="24"/>
        </w:rPr>
        <w:t>time_ts</w:t>
      </w:r>
      <w:proofErr w:type="spellEnd"/>
      <w:r>
        <w:rPr>
          <w:rFonts w:eastAsia="Times New Roman"/>
          <w:color w:val="000000"/>
          <w:sz w:val="24"/>
          <w:szCs w:val="24"/>
        </w:rPr>
        <w:t xml:space="preserve"> timestamp, title text, </w:t>
      </w:r>
      <w:proofErr w:type="spellStart"/>
      <w:r>
        <w:rPr>
          <w:rFonts w:eastAsia="Times New Roman"/>
          <w:color w:val="000000"/>
          <w:sz w:val="24"/>
          <w:szCs w:val="24"/>
        </w:rPr>
        <w:t>url</w:t>
      </w:r>
      <w:proofErr w:type="spellEnd"/>
      <w:r>
        <w:rPr>
          <w:rFonts w:eastAsia="Times New Roman"/>
          <w:color w:val="000000"/>
          <w:sz w:val="24"/>
          <w:szCs w:val="24"/>
        </w:rPr>
        <w:t xml:space="preserve"> text);</w:t>
      </w:r>
      <w:r>
        <w:rPr>
          <w:rFonts w:eastAsia="Times New Roman"/>
          <w:color w:val="000000"/>
          <w:sz w:val="24"/>
          <w:szCs w:val="24"/>
        </w:rPr>
        <w:br/>
      </w:r>
      <w:r>
        <w:rPr>
          <w:rFonts w:eastAsia="Times New Roman"/>
          <w:color w:val="000000"/>
          <w:sz w:val="24"/>
          <w:szCs w:val="24"/>
        </w:rPr>
        <w:lastRenderedPageBreak/>
        <w:br/>
      </w:r>
      <w:r w:rsidR="00A24B39">
        <w:rPr>
          <w:noProof/>
        </w:rPr>
        <w:drawing>
          <wp:inline distT="0" distB="0" distL="0" distR="0" wp14:anchorId="1B3A8A1A" wp14:editId="5F202FA5">
            <wp:extent cx="5731510" cy="686435"/>
            <wp:effectExtent l="0" t="0" r="2540" b="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6864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355012D" w14:textId="5BFEF56A" w:rsidR="00C67A3F" w:rsidRDefault="00C67A3F" w:rsidP="006735D8"/>
    <w:p w14:paraId="7965124B" w14:textId="5905D379" w:rsidR="004E724C" w:rsidRPr="004E724C" w:rsidRDefault="004E724C" w:rsidP="004E724C">
      <w:pPr>
        <w:rPr>
          <w:b/>
          <w:bCs/>
        </w:rPr>
      </w:pPr>
      <w:r w:rsidRPr="004E724C">
        <w:rPr>
          <w:b/>
          <w:bCs/>
        </w:rPr>
        <w:t xml:space="preserve">Table </w:t>
      </w:r>
      <w:proofErr w:type="spellStart"/>
      <w:proofErr w:type="gramStart"/>
      <w:r w:rsidR="00757ADB" w:rsidRPr="00757ADB">
        <w:rPr>
          <w:rFonts w:eastAsia="Times New Roman"/>
          <w:b/>
          <w:bCs/>
          <w:color w:val="000000"/>
          <w:sz w:val="24"/>
          <w:szCs w:val="24"/>
        </w:rPr>
        <w:t>DB.comments</w:t>
      </w:r>
      <w:proofErr w:type="spellEnd"/>
      <w:proofErr w:type="gramEnd"/>
    </w:p>
    <w:p w14:paraId="0091CF07" w14:textId="77777777" w:rsidR="000D5158" w:rsidRDefault="00E71DFF" w:rsidP="00E71DFF">
      <w:pPr>
        <w:rPr>
          <w:rFonts w:eastAsia="Times New Roman"/>
          <w:color w:val="000000"/>
          <w:sz w:val="24"/>
          <w:szCs w:val="24"/>
        </w:rPr>
      </w:pPr>
      <w:r>
        <w:rPr>
          <w:rFonts w:eastAsia="Times New Roman"/>
          <w:color w:val="000000"/>
          <w:sz w:val="24"/>
          <w:szCs w:val="24"/>
        </w:rPr>
        <w:t xml:space="preserve">CREATE TABLE </w:t>
      </w:r>
      <w:proofErr w:type="spellStart"/>
      <w:r>
        <w:rPr>
          <w:rFonts w:eastAsia="Times New Roman"/>
          <w:color w:val="000000"/>
          <w:sz w:val="24"/>
          <w:szCs w:val="24"/>
        </w:rPr>
        <w:t>project_</w:t>
      </w:r>
      <w:proofErr w:type="gramStart"/>
      <w:r>
        <w:rPr>
          <w:rFonts w:eastAsia="Times New Roman"/>
          <w:color w:val="000000"/>
          <w:sz w:val="24"/>
          <w:szCs w:val="24"/>
        </w:rPr>
        <w:t>DB.comments</w:t>
      </w:r>
      <w:proofErr w:type="spellEnd"/>
      <w:proofErr w:type="gramEnd"/>
      <w:r>
        <w:rPr>
          <w:rFonts w:eastAsia="Times New Roman"/>
          <w:color w:val="000000"/>
          <w:sz w:val="24"/>
          <w:szCs w:val="24"/>
        </w:rPr>
        <w:t xml:space="preserve"> ( id int PRIMARY KEY, author text, comment text, </w:t>
      </w:r>
      <w:proofErr w:type="spellStart"/>
      <w:r>
        <w:rPr>
          <w:rFonts w:eastAsia="Times New Roman"/>
          <w:color w:val="000000"/>
          <w:sz w:val="24"/>
          <w:szCs w:val="24"/>
        </w:rPr>
        <w:t>comment_by</w:t>
      </w:r>
      <w:proofErr w:type="spellEnd"/>
      <w:r>
        <w:rPr>
          <w:rFonts w:eastAsia="Times New Roman"/>
          <w:color w:val="000000"/>
          <w:sz w:val="24"/>
          <w:szCs w:val="24"/>
        </w:rPr>
        <w:t xml:space="preserve"> text, dead </w:t>
      </w:r>
      <w:proofErr w:type="spellStart"/>
      <w:r>
        <w:rPr>
          <w:rFonts w:eastAsia="Times New Roman"/>
          <w:color w:val="000000"/>
          <w:sz w:val="24"/>
          <w:szCs w:val="24"/>
        </w:rPr>
        <w:t>boolean</w:t>
      </w:r>
      <w:proofErr w:type="spellEnd"/>
      <w:r>
        <w:rPr>
          <w:rFonts w:eastAsia="Times New Roman"/>
          <w:color w:val="000000"/>
          <w:sz w:val="24"/>
          <w:szCs w:val="24"/>
        </w:rPr>
        <w:t xml:space="preserve">, deleted </w:t>
      </w:r>
      <w:proofErr w:type="spellStart"/>
      <w:r>
        <w:rPr>
          <w:rFonts w:eastAsia="Times New Roman"/>
          <w:color w:val="000000"/>
          <w:sz w:val="24"/>
          <w:szCs w:val="24"/>
        </w:rPr>
        <w:t>boolean</w:t>
      </w:r>
      <w:proofErr w:type="spellEnd"/>
      <w:r>
        <w:rPr>
          <w:rFonts w:eastAsia="Times New Roman"/>
          <w:color w:val="000000"/>
          <w:sz w:val="24"/>
          <w:szCs w:val="24"/>
        </w:rPr>
        <w:t xml:space="preserve">, </w:t>
      </w:r>
      <w:proofErr w:type="spellStart"/>
      <w:r>
        <w:rPr>
          <w:rFonts w:eastAsia="Times New Roman"/>
          <w:color w:val="000000"/>
          <w:sz w:val="24"/>
          <w:szCs w:val="24"/>
        </w:rPr>
        <w:t>parent_comment</w:t>
      </w:r>
      <w:proofErr w:type="spellEnd"/>
      <w:r>
        <w:rPr>
          <w:rFonts w:eastAsia="Times New Roman"/>
          <w:color w:val="000000"/>
          <w:sz w:val="24"/>
          <w:szCs w:val="24"/>
        </w:rPr>
        <w:t xml:space="preserve"> int, ranking </w:t>
      </w:r>
      <w:proofErr w:type="spellStart"/>
      <w:r>
        <w:rPr>
          <w:rFonts w:eastAsia="Times New Roman"/>
          <w:color w:val="000000"/>
          <w:sz w:val="24"/>
          <w:szCs w:val="24"/>
        </w:rPr>
        <w:t>smallint</w:t>
      </w:r>
      <w:proofErr w:type="spellEnd"/>
      <w:r>
        <w:rPr>
          <w:rFonts w:eastAsia="Times New Roman"/>
          <w:color w:val="000000"/>
          <w:sz w:val="24"/>
          <w:szCs w:val="24"/>
        </w:rPr>
        <w:t xml:space="preserve">, time int, </w:t>
      </w:r>
      <w:proofErr w:type="spellStart"/>
      <w:r>
        <w:rPr>
          <w:rFonts w:eastAsia="Times New Roman"/>
          <w:color w:val="000000"/>
          <w:sz w:val="24"/>
          <w:szCs w:val="24"/>
        </w:rPr>
        <w:t>time_ts</w:t>
      </w:r>
      <w:proofErr w:type="spellEnd"/>
      <w:r>
        <w:rPr>
          <w:rFonts w:eastAsia="Times New Roman"/>
          <w:color w:val="000000"/>
          <w:sz w:val="24"/>
          <w:szCs w:val="24"/>
        </w:rPr>
        <w:t xml:space="preserve"> timestamp);</w:t>
      </w:r>
    </w:p>
    <w:p w14:paraId="5F19BC99" w14:textId="4DC1D7A6" w:rsidR="004E724C" w:rsidRDefault="000D5158" w:rsidP="00E71DFF">
      <w:r>
        <w:rPr>
          <w:noProof/>
        </w:rPr>
        <w:drawing>
          <wp:inline distT="0" distB="0" distL="0" distR="0" wp14:anchorId="3B3A9AA6" wp14:editId="388870EF">
            <wp:extent cx="5731510" cy="635635"/>
            <wp:effectExtent l="0" t="0" r="2540" b="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6356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E71DFF">
        <w:rPr>
          <w:rFonts w:eastAsia="Times New Roman"/>
          <w:color w:val="000000"/>
          <w:sz w:val="24"/>
          <w:szCs w:val="24"/>
        </w:rPr>
        <w:br/>
      </w:r>
    </w:p>
    <w:p w14:paraId="25D0C147" w14:textId="000EDA6E" w:rsidR="008C54F3" w:rsidRPr="004E724C" w:rsidRDefault="008C54F3" w:rsidP="008C54F3">
      <w:pPr>
        <w:rPr>
          <w:b/>
          <w:bCs/>
        </w:rPr>
      </w:pPr>
      <w:r w:rsidRPr="004E724C">
        <w:rPr>
          <w:b/>
          <w:bCs/>
        </w:rPr>
        <w:t xml:space="preserve">Table </w:t>
      </w:r>
      <w:proofErr w:type="spellStart"/>
      <w:r w:rsidR="00757ADB" w:rsidRPr="00757ADB">
        <w:rPr>
          <w:b/>
          <w:bCs/>
        </w:rPr>
        <w:t>full_table</w:t>
      </w:r>
      <w:proofErr w:type="spellEnd"/>
    </w:p>
    <w:p w14:paraId="207AE5DB" w14:textId="09EEDF03" w:rsidR="008C54F3" w:rsidRDefault="00757ADB" w:rsidP="00E71DFF">
      <w:pPr>
        <w:rPr>
          <w:rFonts w:eastAsia="Times New Roman"/>
          <w:color w:val="000000"/>
          <w:sz w:val="24"/>
          <w:szCs w:val="24"/>
        </w:rPr>
      </w:pPr>
      <w:r>
        <w:rPr>
          <w:rFonts w:eastAsia="Times New Roman"/>
          <w:color w:val="000000"/>
          <w:sz w:val="24"/>
          <w:szCs w:val="24"/>
        </w:rPr>
        <w:t xml:space="preserve">CREATE TABLE </w:t>
      </w:r>
      <w:proofErr w:type="spellStart"/>
      <w:r>
        <w:rPr>
          <w:rFonts w:eastAsia="Times New Roman"/>
          <w:color w:val="000000"/>
          <w:sz w:val="24"/>
          <w:szCs w:val="24"/>
        </w:rPr>
        <w:t>project_</w:t>
      </w:r>
      <w:proofErr w:type="gramStart"/>
      <w:r>
        <w:rPr>
          <w:rFonts w:eastAsia="Times New Roman"/>
          <w:color w:val="000000"/>
          <w:sz w:val="24"/>
          <w:szCs w:val="24"/>
        </w:rPr>
        <w:t>DB.full</w:t>
      </w:r>
      <w:proofErr w:type="gramEnd"/>
      <w:r>
        <w:rPr>
          <w:rFonts w:eastAsia="Times New Roman"/>
          <w:color w:val="000000"/>
          <w:sz w:val="24"/>
          <w:szCs w:val="24"/>
        </w:rPr>
        <w:t>_table</w:t>
      </w:r>
      <w:proofErr w:type="spellEnd"/>
      <w:r>
        <w:rPr>
          <w:rFonts w:eastAsia="Times New Roman"/>
          <w:color w:val="000000"/>
          <w:sz w:val="24"/>
          <w:szCs w:val="24"/>
        </w:rPr>
        <w:t xml:space="preserve"> ( id int PRIMARY KEY, </w:t>
      </w:r>
      <w:proofErr w:type="spellStart"/>
      <w:r>
        <w:rPr>
          <w:rFonts w:eastAsia="Times New Roman"/>
          <w:color w:val="000000"/>
          <w:sz w:val="24"/>
          <w:szCs w:val="24"/>
        </w:rPr>
        <w:t>by_name</w:t>
      </w:r>
      <w:proofErr w:type="spellEnd"/>
      <w:r>
        <w:rPr>
          <w:rFonts w:eastAsia="Times New Roman"/>
          <w:color w:val="000000"/>
          <w:sz w:val="24"/>
          <w:szCs w:val="24"/>
        </w:rPr>
        <w:t xml:space="preserve"> text, comments text, parent int, time int, timestamp </w:t>
      </w:r>
      <w:proofErr w:type="spellStart"/>
      <w:r>
        <w:rPr>
          <w:rFonts w:eastAsia="Times New Roman"/>
          <w:color w:val="000000"/>
          <w:sz w:val="24"/>
          <w:szCs w:val="24"/>
        </w:rPr>
        <w:t>timestamp</w:t>
      </w:r>
      <w:proofErr w:type="spellEnd"/>
      <w:r>
        <w:rPr>
          <w:rFonts w:eastAsia="Times New Roman"/>
          <w:color w:val="000000"/>
          <w:sz w:val="24"/>
          <w:szCs w:val="24"/>
        </w:rPr>
        <w:t>, title text);</w:t>
      </w:r>
    </w:p>
    <w:p w14:paraId="15DC43A4" w14:textId="38F408AD" w:rsidR="009625B3" w:rsidRDefault="009625B3" w:rsidP="00E71DFF">
      <w:r>
        <w:rPr>
          <w:noProof/>
        </w:rPr>
        <w:drawing>
          <wp:inline distT="0" distB="0" distL="0" distR="0" wp14:anchorId="1382D2D4" wp14:editId="607C8C48">
            <wp:extent cx="5731510" cy="208280"/>
            <wp:effectExtent l="0" t="0" r="2540" b="127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082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4FDA51A" w14:textId="11B3782B" w:rsidR="005321A7" w:rsidRDefault="005321A7" w:rsidP="00E71DFF">
      <w:bookmarkStart w:id="1" w:name="_GoBack"/>
      <w:bookmarkEnd w:id="1"/>
    </w:p>
    <w:p w14:paraId="2D15B30F" w14:textId="72D8CA8C" w:rsidR="005321A7" w:rsidRDefault="005321A7" w:rsidP="00E71DFF">
      <w:r>
        <w:t xml:space="preserve">All tables created in Cassandra </w:t>
      </w:r>
    </w:p>
    <w:p w14:paraId="01DF4D7B" w14:textId="3668D88A" w:rsidR="005321A7" w:rsidRDefault="00126C4C" w:rsidP="00E71DFF">
      <w:r>
        <w:rPr>
          <w:noProof/>
        </w:rPr>
        <w:drawing>
          <wp:inline distT="0" distB="0" distL="0" distR="0" wp14:anchorId="598A153D" wp14:editId="215DB900">
            <wp:extent cx="3924300" cy="971550"/>
            <wp:effectExtent l="0" t="0" r="0" b="0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3924300" cy="9715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F4804D7" w14:textId="38EE9CB9" w:rsidR="00A964BF" w:rsidRDefault="00A964BF" w:rsidP="00E71DFF"/>
    <w:p w14:paraId="34FF3F59" w14:textId="33A54A6D" w:rsidR="00A964BF" w:rsidRPr="00331CEA" w:rsidRDefault="007F3917" w:rsidP="00E71DFF">
      <w:pPr>
        <w:rPr>
          <w:b/>
          <w:bCs/>
        </w:rPr>
      </w:pPr>
      <w:r w:rsidRPr="00331CEA">
        <w:rPr>
          <w:b/>
          <w:bCs/>
        </w:rPr>
        <w:t>Copy Sample of the Data</w:t>
      </w:r>
    </w:p>
    <w:p w14:paraId="672512C9" w14:textId="77777777" w:rsidR="007F3917" w:rsidRDefault="007F3917" w:rsidP="00E71DFF"/>
    <w:sectPr w:rsidR="007F3917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comments.xml><?xml version="1.0" encoding="utf-8"?>
<w:comment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comment w:id="0" w:author="eman mahmoud" w:date="2019-03-27T18:23:00Z" w:initials="EM">
    <w:p w14:paraId="7D926AD7" w14:textId="577C97F8" w:rsidR="00F3380D" w:rsidRDefault="00F3380D">
      <w:pPr>
        <w:pStyle w:val="CommentText"/>
      </w:pPr>
      <w:r>
        <w:rPr>
          <w:rStyle w:val="CommentReference"/>
        </w:rPr>
        <w:annotationRef/>
      </w:r>
      <w:r>
        <w:t xml:space="preserve">Here we want to show a graph that shows all tables </w:t>
      </w:r>
    </w:p>
  </w:comment>
</w:comments>
</file>

<file path=word/commentsExtended.xml><?xml version="1.0" encoding="utf-8"?>
<w15:commentsEx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5:commentEx w15:paraId="7D926AD7" w15:done="0"/>
</w15:commentsEx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6cid:commentId w16cid:paraId="7D926AD7" w16cid:durableId="20463E22"/>
</w16cid:commentsId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5:person w15:author="eman mahmoud">
    <w15:presenceInfo w15:providerId="Windows Live" w15:userId="24a3f4a1b89bed0d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13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tDQytjAzNbO0MDU2MDRU0lEKTi0uzszPAykwrAUA32zjwCwAAAA="/>
  </w:docVars>
  <w:rsids>
    <w:rsidRoot w:val="004073F6"/>
    <w:rsid w:val="000A1728"/>
    <w:rsid w:val="000D5158"/>
    <w:rsid w:val="00126C4C"/>
    <w:rsid w:val="001C09CD"/>
    <w:rsid w:val="00331CEA"/>
    <w:rsid w:val="004073F6"/>
    <w:rsid w:val="00430AD5"/>
    <w:rsid w:val="004E724C"/>
    <w:rsid w:val="005321A7"/>
    <w:rsid w:val="006735D8"/>
    <w:rsid w:val="006961C3"/>
    <w:rsid w:val="0075698B"/>
    <w:rsid w:val="00757ADB"/>
    <w:rsid w:val="007F3917"/>
    <w:rsid w:val="00821963"/>
    <w:rsid w:val="0085667A"/>
    <w:rsid w:val="008C54F3"/>
    <w:rsid w:val="00943AF5"/>
    <w:rsid w:val="009625B3"/>
    <w:rsid w:val="00A15831"/>
    <w:rsid w:val="00A24B39"/>
    <w:rsid w:val="00A964BF"/>
    <w:rsid w:val="00C35A9A"/>
    <w:rsid w:val="00C67A3F"/>
    <w:rsid w:val="00D44AA2"/>
    <w:rsid w:val="00E71DFF"/>
    <w:rsid w:val="00E732B6"/>
    <w:rsid w:val="00F3380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NZ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8EE3DD4"/>
  <w15:chartTrackingRefBased/>
  <w15:docId w15:val="{E82ABC73-EFE1-4148-82E9-21DFFB09F44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NZ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4073F6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073F6"/>
    <w:rPr>
      <w:rFonts w:ascii="Segoe UI" w:hAnsi="Segoe UI" w:cs="Segoe UI"/>
      <w:sz w:val="18"/>
      <w:szCs w:val="18"/>
    </w:rPr>
  </w:style>
  <w:style w:type="character" w:styleId="CommentReference">
    <w:name w:val="annotation reference"/>
    <w:basedOn w:val="DefaultParagraphFont"/>
    <w:uiPriority w:val="99"/>
    <w:semiHidden/>
    <w:unhideWhenUsed/>
    <w:rsid w:val="00F3380D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F3380D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F3380D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F3380D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F3380D"/>
    <w:rPr>
      <w:b/>
      <w:bCs/>
      <w:sz w:val="20"/>
      <w:szCs w:val="20"/>
    </w:rPr>
  </w:style>
  <w:style w:type="table" w:styleId="TableGrid">
    <w:name w:val="Table Grid"/>
    <w:basedOn w:val="TableNormal"/>
    <w:uiPriority w:val="39"/>
    <w:rsid w:val="001C09C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5.png"/><Relationship Id="rId13" Type="http://schemas.openxmlformats.org/officeDocument/2006/relationships/image" Target="media/image7.png"/><Relationship Id="rId1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image" Target="media/image4.png"/><Relationship Id="rId12" Type="http://schemas.openxmlformats.org/officeDocument/2006/relationships/image" Target="media/image6.png"/><Relationship Id="rId17" Type="http://schemas.microsoft.com/office/2011/relationships/people" Target="people.xml"/><Relationship Id="rId2" Type="http://schemas.openxmlformats.org/officeDocument/2006/relationships/settings" Target="settings.xml"/><Relationship Id="rId16" Type="http://schemas.openxmlformats.org/officeDocument/2006/relationships/fontTable" Target="fontTable.xml"/><Relationship Id="rId1" Type="http://schemas.openxmlformats.org/officeDocument/2006/relationships/styles" Target="styles.xml"/><Relationship Id="rId6" Type="http://schemas.openxmlformats.org/officeDocument/2006/relationships/image" Target="media/image3.png"/><Relationship Id="rId11" Type="http://schemas.microsoft.com/office/2016/09/relationships/commentsIds" Target="commentsIds.xml"/><Relationship Id="rId5" Type="http://schemas.openxmlformats.org/officeDocument/2006/relationships/image" Target="media/image2.png"/><Relationship Id="rId15" Type="http://schemas.openxmlformats.org/officeDocument/2006/relationships/image" Target="media/image9.png"/><Relationship Id="rId10" Type="http://schemas.microsoft.com/office/2011/relationships/commentsExtended" Target="commentsExtended.xml"/><Relationship Id="rId4" Type="http://schemas.openxmlformats.org/officeDocument/2006/relationships/image" Target="media/image1.png"/><Relationship Id="rId9" Type="http://schemas.openxmlformats.org/officeDocument/2006/relationships/comments" Target="comments.xml"/><Relationship Id="rId14" Type="http://schemas.openxmlformats.org/officeDocument/2006/relationships/image" Target="media/image8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22</TotalTime>
  <Pages>3</Pages>
  <Words>173</Words>
  <Characters>992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6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Eman Mahmoud</dc:creator>
  <cp:keywords/>
  <dc:description/>
  <cp:lastModifiedBy>Anthony Gramaje</cp:lastModifiedBy>
  <cp:revision>4</cp:revision>
  <dcterms:created xsi:type="dcterms:W3CDTF">2019-03-27T05:42:00Z</dcterms:created>
  <dcterms:modified xsi:type="dcterms:W3CDTF">2019-04-09T01:11:00Z</dcterms:modified>
</cp:coreProperties>
</file>